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1"/>
        <w:tblW w:w="5000" w:type="pct"/>
        <w:tblLook w:val="0000" w:firstRow="0" w:lastRow="0" w:firstColumn="0" w:lastColumn="0" w:noHBand="0" w:noVBand="0"/>
      </w:tblPr>
      <w:tblGrid>
        <w:gridCol w:w="2131"/>
        <w:gridCol w:w="2904"/>
        <w:gridCol w:w="161"/>
        <w:gridCol w:w="2433"/>
        <w:gridCol w:w="2441"/>
      </w:tblGrid>
      <w:tr w:rsidR="00291582" w:rsidRPr="00FC4628" w14:paraId="65F4C87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0" w:type="pct"/>
            <w:gridSpan w:val="2"/>
            <w:shd w:val="clear" w:color="auto" w:fill="auto"/>
          </w:tcPr>
          <w:p w14:paraId="58F42AC9" w14:textId="1C80657A" w:rsidR="00291582" w:rsidRPr="00291582" w:rsidRDefault="00291582" w:rsidP="00F45E4E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Date</w:t>
            </w:r>
          </w:p>
        </w:tc>
        <w:tc>
          <w:tcPr>
            <w:tcW w:w="2500" w:type="pct"/>
            <w:gridSpan w:val="3"/>
            <w:shd w:val="clear" w:color="auto" w:fill="auto"/>
          </w:tcPr>
          <w:p w14:paraId="6394FE83" w14:textId="3221850E" w:rsidR="00291582" w:rsidRPr="00291582" w:rsidRDefault="00291582" w:rsidP="00F45E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Managed By</w:t>
            </w:r>
          </w:p>
        </w:tc>
      </w:tr>
      <w:tr w:rsidR="004621D8" w:rsidRPr="00FC4628" w14:paraId="11B0988E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3F3F953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Client Details</w:t>
            </w:r>
          </w:p>
        </w:tc>
      </w:tr>
      <w:tr w:rsidR="004621D8" w:rsidRPr="00FC4628" w14:paraId="7B44AE8A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3ED94A4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3103D665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7EAABF8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4E8D9C6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43F73B4D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0C17545D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77838878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Guardian Details (If Applicable)</w:t>
            </w:r>
          </w:p>
        </w:tc>
      </w:tr>
      <w:tr w:rsidR="004621D8" w:rsidRPr="00FC4628" w14:paraId="709B6EB4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760C357F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4D6D2E70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01E6EA00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5F2DE70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214C29A9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61C80AB3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2ABBEEB" w14:textId="77777777" w:rsidR="004621D8" w:rsidRPr="00FC4628" w:rsidRDefault="004621D8" w:rsidP="00F45E4E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Contact Detail</w:t>
            </w:r>
          </w:p>
        </w:tc>
      </w:tr>
      <w:tr w:rsidR="004621D8" w:rsidRPr="00FC4628" w14:paraId="0985BAE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524F50E3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Home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7DF08D4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52628A3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Mobile Phone</w:t>
            </w:r>
          </w:p>
        </w:tc>
        <w:tc>
          <w:tcPr>
            <w:tcW w:w="1212" w:type="pct"/>
            <w:shd w:val="clear" w:color="auto" w:fill="auto"/>
          </w:tcPr>
          <w:p w14:paraId="295DAB6A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35E44EF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6A600F00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Work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022C601A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7B6F648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Email Address</w:t>
            </w:r>
          </w:p>
        </w:tc>
        <w:tc>
          <w:tcPr>
            <w:tcW w:w="1212" w:type="pct"/>
            <w:shd w:val="clear" w:color="auto" w:fill="auto"/>
          </w:tcPr>
          <w:p w14:paraId="7B70EA95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16340948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12B7194D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Address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15526D33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0367883D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6554DB22" w14:textId="77777777" w:rsidR="004621D8" w:rsidRPr="00FC4628" w:rsidRDefault="004621D8" w:rsidP="00F45E4E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Referrer Details</w:t>
            </w:r>
          </w:p>
        </w:tc>
      </w:tr>
      <w:tr w:rsidR="004621D8" w:rsidRPr="00FC4628" w14:paraId="5CE91C92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35E23A51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Nam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2E40B12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41897C9E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Position</w:t>
            </w:r>
          </w:p>
        </w:tc>
        <w:tc>
          <w:tcPr>
            <w:tcW w:w="1212" w:type="pct"/>
            <w:shd w:val="clear" w:color="auto" w:fill="auto"/>
          </w:tcPr>
          <w:p w14:paraId="527E9363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7F384D4A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75FA048C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Organisation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138D6433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3249BD63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Contact Details</w:t>
            </w:r>
          </w:p>
        </w:tc>
        <w:tc>
          <w:tcPr>
            <w:tcW w:w="1212" w:type="pct"/>
            <w:shd w:val="clear" w:color="auto" w:fill="auto"/>
          </w:tcPr>
          <w:p w14:paraId="51F35608" w14:textId="77777777" w:rsidR="004621D8" w:rsidRPr="00F45E4E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65CA0E63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2DFA0EAA" w14:textId="77777777" w:rsidR="004621D8" w:rsidRPr="00F45E4E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Referrer Reason</w:t>
            </w:r>
          </w:p>
        </w:tc>
        <w:tc>
          <w:tcPr>
            <w:tcW w:w="3942" w:type="pct"/>
            <w:gridSpan w:val="4"/>
            <w:shd w:val="clear" w:color="auto" w:fill="auto"/>
          </w:tcPr>
          <w:p w14:paraId="6D11501E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14:paraId="4C3B9039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14:paraId="2418C854" w14:textId="77777777" w:rsidR="004621D8" w:rsidRPr="00F45E4E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4621D8" w:rsidRPr="00FC4628" w14:paraId="1DCCD7DE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396DDEF" w14:textId="77777777" w:rsidR="004621D8" w:rsidRPr="00FC4628" w:rsidRDefault="004621D8" w:rsidP="00F45E4E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Further Client Details</w:t>
            </w:r>
          </w:p>
        </w:tc>
      </w:tr>
      <w:tr w:rsidR="004621D8" w:rsidRPr="00FC4628" w14:paraId="52636B19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8" w:type="pct"/>
            <w:shd w:val="clear" w:color="auto" w:fill="auto"/>
          </w:tcPr>
          <w:p w14:paraId="56822269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Country of Birth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596EE9EA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8" w:type="pct"/>
            <w:shd w:val="clear" w:color="auto" w:fill="auto"/>
          </w:tcPr>
          <w:p w14:paraId="0F1092B3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Preferred Language</w:t>
            </w:r>
          </w:p>
        </w:tc>
        <w:tc>
          <w:tcPr>
            <w:tcW w:w="1212" w:type="pct"/>
            <w:shd w:val="clear" w:color="auto" w:fill="auto"/>
          </w:tcPr>
          <w:p w14:paraId="09D88498" w14:textId="77777777" w:rsidR="004621D8" w:rsidRPr="00FC4628" w:rsidRDefault="004621D8" w:rsidP="00C95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17006B59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4B107A8B" w14:textId="77777777" w:rsidR="004621D8" w:rsidRPr="00FC4628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Aboriginal or Torres Strait Islander?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523A05E1" w14:textId="07AB55D9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19759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582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291582"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161531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582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C4628">
              <w:rPr>
                <w:rFonts w:eastAsia="Times New Roman" w:cs="Arial"/>
                <w:sz w:val="18"/>
                <w:szCs w:val="18"/>
              </w:rPr>
              <w:t xml:space="preserve"> </w:t>
            </w:r>
          </w:p>
        </w:tc>
      </w:tr>
      <w:tr w:rsidR="004621D8" w:rsidRPr="00FC4628" w14:paraId="480F7037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0622EA4F" w14:textId="77777777" w:rsidR="004621D8" w:rsidRPr="00FC4628" w:rsidRDefault="004621D8" w:rsidP="00C95E7B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Interpreter Required?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04839C4A" w14:textId="6AFBF59F" w:rsidR="004621D8" w:rsidRPr="00FC4628" w:rsidRDefault="00291582" w:rsidP="00C95E7B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810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8472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621D8" w:rsidRPr="00FC4628" w14:paraId="26A6CA91" w14:textId="77777777" w:rsidTr="00291582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pct"/>
            <w:gridSpan w:val="3"/>
            <w:shd w:val="clear" w:color="auto" w:fill="auto"/>
          </w:tcPr>
          <w:p w14:paraId="1350C3B4" w14:textId="77777777" w:rsidR="004621D8" w:rsidRPr="00FC4628" w:rsidRDefault="004621D8" w:rsidP="00C95E7B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Other Support Required</w:t>
            </w:r>
          </w:p>
        </w:tc>
        <w:tc>
          <w:tcPr>
            <w:tcW w:w="2420" w:type="pct"/>
            <w:gridSpan w:val="2"/>
            <w:shd w:val="clear" w:color="auto" w:fill="auto"/>
          </w:tcPr>
          <w:p w14:paraId="1C707C14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2254BAC6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278DF78D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14:paraId="0C5EA9DA" w14:textId="77777777" w:rsidR="004621D8" w:rsidRPr="00FC4628" w:rsidRDefault="004621D8" w:rsidP="00C95E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</w:tbl>
    <w:p w14:paraId="67B5E342" w14:textId="2989F313" w:rsidR="004621D8" w:rsidRDefault="004621D8" w:rsidP="004621D8">
      <w:pPr>
        <w:spacing w:line="276" w:lineRule="auto"/>
        <w:rPr>
          <w:szCs w:val="20"/>
        </w:rPr>
      </w:pPr>
    </w:p>
    <w:p w14:paraId="2C3EEDAE" w14:textId="77777777" w:rsidR="00291582" w:rsidRPr="000A4F30" w:rsidRDefault="00291582" w:rsidP="004621D8">
      <w:pPr>
        <w:spacing w:line="276" w:lineRule="auto"/>
        <w:rPr>
          <w:szCs w:val="20"/>
        </w:rPr>
      </w:pPr>
    </w:p>
    <w:p w14:paraId="47DC38DD" w14:textId="77777777" w:rsidR="004621D8" w:rsidRPr="000A4F30" w:rsidRDefault="004621D8" w:rsidP="004621D8">
      <w:pPr>
        <w:spacing w:line="276" w:lineRule="auto"/>
        <w:rPr>
          <w:szCs w:val="20"/>
        </w:rPr>
      </w:pPr>
    </w:p>
    <w:tbl>
      <w:tblPr>
        <w:tblStyle w:val="PlainTable1"/>
        <w:tblW w:w="9950" w:type="dxa"/>
        <w:tblLook w:val="0000" w:firstRow="0" w:lastRow="0" w:firstColumn="0" w:lastColumn="0" w:noHBand="0" w:noVBand="0"/>
      </w:tblPr>
      <w:tblGrid>
        <w:gridCol w:w="1809"/>
        <w:gridCol w:w="3544"/>
        <w:gridCol w:w="840"/>
        <w:gridCol w:w="3757"/>
      </w:tblGrid>
      <w:tr w:rsidR="004621D8" w:rsidRPr="00FC4628" w14:paraId="1481A812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</w:tcPr>
          <w:p w14:paraId="667E409D" w14:textId="77777777" w:rsidR="004621D8" w:rsidRPr="00FC4628" w:rsidRDefault="004621D8" w:rsidP="00F45E4E">
            <w:pPr>
              <w:pStyle w:val="NoSpacing"/>
              <w:contextualSpacing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lastRenderedPageBreak/>
              <w:t>Action Taken / Follow Up</w:t>
            </w:r>
          </w:p>
        </w:tc>
      </w:tr>
      <w:tr w:rsidR="004621D8" w:rsidRPr="00FC4628" w14:paraId="29C7272C" w14:textId="77777777" w:rsidTr="00291582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4D1976A2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4E8F240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57A27371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E338900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A1B7B6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3B59CCF3" w14:textId="19BFA55A" w:rsidR="004621D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8372B6F" w14:textId="278A34F1" w:rsidR="00291582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7C1DBF70" w14:textId="77777777" w:rsidR="00291582" w:rsidRPr="00FC4628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7F18586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4041DE4" w14:textId="3A6254AF" w:rsidR="004621D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695792C4" w14:textId="5FA65732" w:rsidR="00291582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B6C0BE2" w14:textId="77777777" w:rsidR="00291582" w:rsidRPr="00FC4628" w:rsidRDefault="00291582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  <w:p w14:paraId="0CFB8FC5" w14:textId="77777777" w:rsidR="004621D8" w:rsidRPr="00FC4628" w:rsidRDefault="004621D8" w:rsidP="00C95E7B">
            <w:pPr>
              <w:contextualSpacing/>
              <w:rPr>
                <w:rFonts w:ascii="Verdana" w:eastAsia="Times New Roman" w:hAnsi="Verdana" w:cs="Arial"/>
                <w:b/>
                <w:bCs/>
                <w:sz w:val="18"/>
                <w:szCs w:val="18"/>
              </w:rPr>
            </w:pPr>
          </w:p>
        </w:tc>
      </w:tr>
      <w:tr w:rsidR="004621D8" w:rsidRPr="00FC4628" w14:paraId="420E5D9E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58369C13" w14:textId="77777777" w:rsidR="004621D8" w:rsidRPr="00FC4628" w:rsidRDefault="004621D8" w:rsidP="00F45E4E">
            <w:pPr>
              <w:contextualSpacing/>
              <w:jc w:val="left"/>
              <w:outlineLvl w:val="0"/>
              <w:rPr>
                <w:rFonts w:cs="Arial"/>
                <w:b/>
                <w:sz w:val="18"/>
                <w:szCs w:val="18"/>
              </w:rPr>
            </w:pPr>
            <w:r w:rsidRPr="00FC4628">
              <w:rPr>
                <w:rFonts w:cs="Arial"/>
                <w:b/>
                <w:sz w:val="18"/>
                <w:szCs w:val="18"/>
              </w:rPr>
              <w:t>Client/Guardian Declaration</w:t>
            </w:r>
          </w:p>
        </w:tc>
      </w:tr>
      <w:tr w:rsidR="004621D8" w:rsidRPr="00FC4628" w14:paraId="3EB101B2" w14:textId="77777777" w:rsidTr="00291582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14:paraId="3C2A52A3" w14:textId="12CC71EC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 xml:space="preserve">I consent to my information being provided </w:t>
            </w:r>
            <w:r w:rsidR="00DC424F">
              <w:rPr>
                <w:sz w:val="18"/>
                <w:szCs w:val="18"/>
              </w:rPr>
              <w:t>Coco Connect Pty Ltd</w:t>
            </w:r>
            <w:r w:rsidRPr="00FC4628">
              <w:rPr>
                <w:sz w:val="18"/>
                <w:szCs w:val="18"/>
              </w:rPr>
              <w:t xml:space="preserve"> to for the purposes of referral, service delivery and inclusion in de-identified data reporting.</w:t>
            </w:r>
          </w:p>
        </w:tc>
      </w:tr>
      <w:tr w:rsidR="004621D8" w:rsidRPr="00FC4628" w14:paraId="0BEA7CB7" w14:textId="77777777" w:rsidTr="002915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14:paraId="279AD245" w14:textId="77777777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Full Name</w:t>
            </w:r>
          </w:p>
        </w:tc>
        <w:tc>
          <w:tcPr>
            <w:tcW w:w="1781" w:type="pct"/>
            <w:shd w:val="clear" w:color="auto" w:fill="auto"/>
          </w:tcPr>
          <w:p w14:paraId="79817B47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7763474E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2" w:type="pct"/>
            <w:shd w:val="clear" w:color="auto" w:fill="auto"/>
          </w:tcPr>
          <w:p w14:paraId="36B3668F" w14:textId="77777777" w:rsidR="004621D8" w:rsidRPr="00FC4628" w:rsidRDefault="004621D8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Date</w:t>
            </w:r>
          </w:p>
        </w:tc>
        <w:tc>
          <w:tcPr>
            <w:tcW w:w="1888" w:type="pct"/>
            <w:shd w:val="clear" w:color="auto" w:fill="auto"/>
          </w:tcPr>
          <w:p w14:paraId="1B725318" w14:textId="77777777" w:rsidR="004621D8" w:rsidRPr="00FC4628" w:rsidRDefault="004621D8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4621D8" w:rsidRPr="00FC4628" w14:paraId="78AEB477" w14:textId="77777777" w:rsidTr="00291582">
        <w:trPr>
          <w:trHeight w:val="6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14:paraId="3DBF2669" w14:textId="77777777" w:rsidR="004621D8" w:rsidRPr="00FC4628" w:rsidRDefault="004621D8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FC4628">
              <w:rPr>
                <w:rFonts w:eastAsia="Times New Roman"/>
                <w:sz w:val="18"/>
                <w:szCs w:val="18"/>
              </w:rPr>
              <w:t>Signature of Client/Guardian</w:t>
            </w:r>
          </w:p>
        </w:tc>
        <w:tc>
          <w:tcPr>
            <w:tcW w:w="4091" w:type="pct"/>
            <w:gridSpan w:val="3"/>
            <w:shd w:val="clear" w:color="auto" w:fill="auto"/>
          </w:tcPr>
          <w:p w14:paraId="6931713E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28D25554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28205062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7AB88369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13963BBF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057ED7BF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14:paraId="6E276731" w14:textId="77777777" w:rsidR="004621D8" w:rsidRPr="00FC4628" w:rsidRDefault="004621D8" w:rsidP="00C95E7B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</w:tbl>
    <w:p w14:paraId="614E2833" w14:textId="77777777" w:rsidR="004621D8" w:rsidRPr="00181BD4" w:rsidRDefault="004621D8" w:rsidP="004621D8"/>
    <w:p w14:paraId="0E6906D2" w14:textId="77777777" w:rsidR="004621D8" w:rsidRDefault="004621D8" w:rsidP="004621D8">
      <w:pPr>
        <w:jc w:val="left"/>
      </w:pPr>
    </w:p>
    <w:p w14:paraId="6E37550B" w14:textId="77777777" w:rsidR="004621D8" w:rsidRDefault="004621D8" w:rsidP="004621D8">
      <w:pPr>
        <w:jc w:val="left"/>
      </w:pPr>
    </w:p>
    <w:p w14:paraId="5BC66E05" w14:textId="77777777" w:rsidR="004621D8" w:rsidRDefault="004621D8" w:rsidP="004621D8">
      <w:pPr>
        <w:jc w:val="left"/>
      </w:pPr>
    </w:p>
    <w:p w14:paraId="6677ACBA" w14:textId="77777777" w:rsidR="004621D8" w:rsidRDefault="004621D8" w:rsidP="004621D8">
      <w:pPr>
        <w:jc w:val="left"/>
      </w:pPr>
    </w:p>
    <w:p w14:paraId="182A3F87" w14:textId="77777777" w:rsidR="004621D8" w:rsidRDefault="004621D8" w:rsidP="004621D8">
      <w:pPr>
        <w:jc w:val="left"/>
      </w:pPr>
    </w:p>
    <w:p w14:paraId="27D3DD5C" w14:textId="77777777" w:rsidR="004621D8" w:rsidRDefault="004621D8" w:rsidP="004621D8">
      <w:pPr>
        <w:jc w:val="left"/>
      </w:pPr>
    </w:p>
    <w:p w14:paraId="05DFD88F" w14:textId="77777777" w:rsidR="004621D8" w:rsidRDefault="004621D8" w:rsidP="004621D8"/>
    <w:p w14:paraId="77839A05" w14:textId="77777777" w:rsidR="004621D8" w:rsidRPr="0000125B" w:rsidRDefault="004621D8" w:rsidP="004621D8">
      <w:pPr>
        <w:rPr>
          <w:lang w:val="en-AU"/>
        </w:rPr>
      </w:pPr>
    </w:p>
    <w:p w14:paraId="0EB8BB3D" w14:textId="77777777" w:rsidR="004621D8" w:rsidRPr="0000125B" w:rsidRDefault="004621D8" w:rsidP="004621D8">
      <w:pPr>
        <w:rPr>
          <w:lang w:val="en-AU"/>
        </w:rPr>
      </w:pPr>
    </w:p>
    <w:p w14:paraId="5FF3CBBB" w14:textId="77777777" w:rsidR="004621D8" w:rsidRDefault="004621D8" w:rsidP="004621D8"/>
    <w:p w14:paraId="26DBA418" w14:textId="77777777" w:rsidR="004621D8" w:rsidRDefault="004621D8" w:rsidP="004621D8"/>
    <w:p w14:paraId="5332FA6B" w14:textId="77777777" w:rsidR="004621D8" w:rsidRDefault="004621D8" w:rsidP="004621D8"/>
    <w:p w14:paraId="65BDC292" w14:textId="77777777" w:rsidR="004621D8" w:rsidRDefault="004621D8" w:rsidP="004621D8"/>
    <w:p w14:paraId="3BDE43DD" w14:textId="77777777" w:rsidR="004621D8" w:rsidRDefault="004621D8" w:rsidP="004621D8"/>
    <w:p w14:paraId="58DE538B" w14:textId="77777777" w:rsidR="004621D8" w:rsidRDefault="004621D8" w:rsidP="004621D8"/>
    <w:p w14:paraId="6437E8AA" w14:textId="77777777" w:rsidR="004621D8" w:rsidRDefault="004621D8" w:rsidP="004621D8"/>
    <w:p w14:paraId="1ABA6A99" w14:textId="4B109419" w:rsidR="0046683E" w:rsidRPr="004621D8" w:rsidRDefault="0046683E" w:rsidP="00291582">
      <w:pPr>
        <w:tabs>
          <w:tab w:val="left" w:pos="1260"/>
        </w:tabs>
      </w:pPr>
    </w:p>
    <w:sectPr w:rsidR="0046683E" w:rsidRPr="004621D8" w:rsidSect="008C0B9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096B8" w14:textId="77777777" w:rsidR="00041D46" w:rsidRDefault="00041D46" w:rsidP="00886D2E">
      <w:pPr>
        <w:spacing w:before="0" w:after="0"/>
      </w:pPr>
      <w:r>
        <w:separator/>
      </w:r>
    </w:p>
  </w:endnote>
  <w:endnote w:type="continuationSeparator" w:id="0">
    <w:p w14:paraId="0F0E1DEB" w14:textId="77777777" w:rsidR="00041D46" w:rsidRDefault="00041D46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BB139" w14:textId="77777777" w:rsidR="00DC424F" w:rsidRDefault="00DC42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688"/>
      <w:gridCol w:w="3117"/>
    </w:tblGrid>
    <w:tr w:rsidR="00792BB4" w:rsidRPr="00AC2A38" w14:paraId="5A4B52E2" w14:textId="77777777" w:rsidTr="00291582">
      <w:tc>
        <w:tcPr>
          <w:tcW w:w="3116" w:type="dxa"/>
        </w:tcPr>
        <w:p w14:paraId="0EBE73D6" w14:textId="77777777" w:rsidR="00792BB4" w:rsidRPr="00AC2A38" w:rsidRDefault="004621D8" w:rsidP="0016601C">
          <w:pPr>
            <w:pStyle w:val="Footer"/>
            <w:spacing w:before="60" w:after="60"/>
            <w:jc w:val="left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688" w:type="dxa"/>
        </w:tcPr>
        <w:p w14:paraId="3B6EA0C0" w14:textId="557C7EEE" w:rsidR="00792BB4" w:rsidRPr="00AC2A38" w:rsidRDefault="00792BB4" w:rsidP="00FE03ED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1E19AE95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="00792BB4" w:rsidRPr="00AC2A38" w14:paraId="00D9E40A" w14:textId="77777777" w:rsidTr="00291582">
      <w:tc>
        <w:tcPr>
          <w:tcW w:w="3116" w:type="dxa"/>
        </w:tcPr>
        <w:p w14:paraId="16B79041" w14:textId="5C335F2E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Rev.1, </w:t>
          </w:r>
          <w:r w:rsidR="00DC424F">
            <w:rPr>
              <w:color w:val="549E39" w:themeColor="accent1"/>
              <w:szCs w:val="18"/>
            </w:rPr>
            <w:t>5/3/2025</w:t>
          </w:r>
        </w:p>
      </w:tc>
      <w:tc>
        <w:tcPr>
          <w:tcW w:w="3688" w:type="dxa"/>
        </w:tcPr>
        <w:p w14:paraId="1B25D386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15308137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420E0AEE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775D04E" wp14:editId="4DC4E9C5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2F21E1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830"/>
      <w:gridCol w:w="3117"/>
    </w:tblGrid>
    <w:tr w:rsidR="00792BB4" w:rsidRPr="00AC2A38" w14:paraId="32FD6E47" w14:textId="77777777" w:rsidTr="00291582">
      <w:tc>
        <w:tcPr>
          <w:tcW w:w="3116" w:type="dxa"/>
        </w:tcPr>
        <w:p w14:paraId="4ACF203A" w14:textId="77777777" w:rsidR="00792BB4" w:rsidRPr="00AC2A38" w:rsidRDefault="004621D8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830" w:type="dxa"/>
        </w:tcPr>
        <w:p w14:paraId="07143674" w14:textId="73E6FC2A" w:rsidR="00792BB4" w:rsidRPr="00AC2A38" w:rsidRDefault="00DC424F" w:rsidP="00AC2A38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  <w:r>
            <w:rPr>
              <w:color w:val="549E39" w:themeColor="accent1"/>
              <w:szCs w:val="18"/>
            </w:rPr>
            <w:t>Coco Connect Pty Ltd</w:t>
          </w:r>
        </w:p>
      </w:tc>
      <w:tc>
        <w:tcPr>
          <w:tcW w:w="3117" w:type="dxa"/>
        </w:tcPr>
        <w:p w14:paraId="2D79C168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1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="00792BB4" w:rsidRPr="00AC2A38" w14:paraId="13D35D11" w14:textId="77777777" w:rsidTr="00291582">
      <w:tc>
        <w:tcPr>
          <w:tcW w:w="3116" w:type="dxa"/>
        </w:tcPr>
        <w:p w14:paraId="3F7C55D0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Rev.1, </w:t>
          </w:r>
          <w:bookmarkStart w:id="0" w:name="_GoBack"/>
          <w:r w:rsidRPr="00AC2A38">
            <w:rPr>
              <w:color w:val="549E39" w:themeColor="accent1"/>
              <w:szCs w:val="18"/>
            </w:rPr>
            <w:t>&lt;</w:t>
          </w:r>
          <w:bookmarkEnd w:id="0"/>
          <w:r w:rsidRPr="00AC2A38">
            <w:rPr>
              <w:color w:val="549E39" w:themeColor="accent1"/>
              <w:szCs w:val="18"/>
            </w:rPr>
            <w:t>date&gt;</w:t>
          </w:r>
        </w:p>
      </w:tc>
      <w:tc>
        <w:tcPr>
          <w:tcW w:w="3830" w:type="dxa"/>
        </w:tcPr>
        <w:p w14:paraId="1FF4D2FF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0E4F5097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2EA60F19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16491591" wp14:editId="0CCD1DD7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984522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E5E25F" w14:textId="77777777" w:rsidR="00041D46" w:rsidRDefault="00041D46" w:rsidP="00886D2E">
      <w:pPr>
        <w:spacing w:before="0" w:after="0"/>
      </w:pPr>
      <w:r>
        <w:separator/>
      </w:r>
    </w:p>
  </w:footnote>
  <w:footnote w:type="continuationSeparator" w:id="0">
    <w:p w14:paraId="554EACB9" w14:textId="77777777" w:rsidR="00041D46" w:rsidRDefault="00041D46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439A" w14:textId="77777777" w:rsidR="00DC424F" w:rsidRDefault="00DC42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A6696D" w14:paraId="3A118BD4" w14:textId="77777777" w:rsidTr="00EE6A4E">
      <w:tc>
        <w:tcPr>
          <w:tcW w:w="5949" w:type="dxa"/>
          <w:vAlign w:val="center"/>
        </w:tcPr>
        <w:p w14:paraId="77957DE8" w14:textId="77777777" w:rsidR="00291582" w:rsidRDefault="00291582" w:rsidP="00291582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4621D8">
            <w:rPr>
              <w:rStyle w:val="Strong"/>
              <w:sz w:val="28"/>
              <w:szCs w:val="24"/>
            </w:rPr>
            <w:t>Referral Form</w:t>
          </w:r>
        </w:p>
        <w:p w14:paraId="777B6505" w14:textId="23474C2C" w:rsidR="00A6696D" w:rsidRPr="00BD651D" w:rsidRDefault="00DC424F" w:rsidP="00291582">
          <w:pPr>
            <w:pStyle w:val="Header"/>
            <w:jc w:val="left"/>
            <w:rPr>
              <w:rStyle w:val="Strong"/>
              <w:b w:val="0"/>
              <w:bCs w:val="0"/>
              <w:sz w:val="28"/>
              <w:szCs w:val="28"/>
            </w:rPr>
          </w:pPr>
          <w:r>
            <w:rPr>
              <w:rStyle w:val="Strong"/>
              <w:b w:val="0"/>
              <w:bCs w:val="0"/>
              <w:szCs w:val="20"/>
            </w:rPr>
            <w:t>Coco Connect Pty Ltd</w:t>
          </w:r>
        </w:p>
      </w:tc>
      <w:tc>
        <w:tcPr>
          <w:tcW w:w="4116" w:type="dxa"/>
        </w:tcPr>
        <w:p w14:paraId="53DF56CB" w14:textId="72E601C1" w:rsidR="00A6696D" w:rsidRDefault="00DC424F" w:rsidP="00A6696D">
          <w:pPr>
            <w:pStyle w:val="Header"/>
            <w:jc w:val="right"/>
            <w:rPr>
              <w:rStyle w:val="Strong"/>
              <w:sz w:val="28"/>
              <w:szCs w:val="28"/>
            </w:rPr>
          </w:pPr>
          <w:r w:rsidRPr="002D7A9D">
            <w:rPr>
              <w:rFonts w:ascii="Times New Roman" w:eastAsia="Times New Roman" w:hAnsi="Times New Roman" w:cs="Times New Roman"/>
              <w:noProof/>
              <w:sz w:val="24"/>
              <w:szCs w:val="24"/>
              <w:lang w:val="en-PH" w:eastAsia="en-PH"/>
            </w:rPr>
            <w:drawing>
              <wp:anchor distT="0" distB="0" distL="114300" distR="114300" simplePos="0" relativeHeight="251677696" behindDoc="0" locked="0" layoutInCell="1" allowOverlap="1" wp14:anchorId="288C4C72" wp14:editId="6F5EE52E">
                <wp:simplePos x="0" y="0"/>
                <wp:positionH relativeFrom="margin">
                  <wp:posOffset>1492250</wp:posOffset>
                </wp:positionH>
                <wp:positionV relativeFrom="paragraph">
                  <wp:posOffset>-690880</wp:posOffset>
                </wp:positionV>
                <wp:extent cx="1152525" cy="1630680"/>
                <wp:effectExtent l="0" t="0" r="0" b="0"/>
                <wp:wrapNone/>
                <wp:docPr id="1" name="Picture 1" descr="C:\Users\User\AppData\Local\Microsoft\Windows\INetCache\IE\HXEJ4XO1\COCO CONNECT - LOGO (1)[1]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\AppData\Local\Microsoft\Windows\INetCache\IE\HXEJ4XO1\COCO CONNECT - LOGO (1)[1]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630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E2E14F0" w14:textId="4032AB64" w:rsidR="00792BB4" w:rsidRDefault="00792B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258"/>
    </w:tblGrid>
    <w:tr w:rsidR="00B00533" w14:paraId="7E4491A5" w14:textId="77777777" w:rsidTr="00EE6A4E">
      <w:tc>
        <w:tcPr>
          <w:tcW w:w="5949" w:type="dxa"/>
          <w:vAlign w:val="center"/>
        </w:tcPr>
        <w:p w14:paraId="44E460C4" w14:textId="77777777" w:rsidR="00B00533" w:rsidRDefault="00291582" w:rsidP="0016601C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4621D8">
            <w:rPr>
              <w:rStyle w:val="Strong"/>
              <w:sz w:val="28"/>
              <w:szCs w:val="24"/>
            </w:rPr>
            <w:t>Referral Form</w:t>
          </w:r>
        </w:p>
        <w:p w14:paraId="685B830E" w14:textId="1EA6D36E" w:rsidR="00291582" w:rsidRPr="00BD651D" w:rsidRDefault="00DC424F" w:rsidP="0016601C">
          <w:pPr>
            <w:pStyle w:val="Header"/>
            <w:jc w:val="left"/>
            <w:rPr>
              <w:rStyle w:val="Strong"/>
              <w:b w:val="0"/>
              <w:bCs w:val="0"/>
              <w:szCs w:val="20"/>
            </w:rPr>
          </w:pPr>
          <w:r>
            <w:rPr>
              <w:rStyle w:val="Strong"/>
              <w:b w:val="0"/>
              <w:bCs w:val="0"/>
              <w:szCs w:val="20"/>
            </w:rPr>
            <w:t>Coco Connect Pty Ltd</w:t>
          </w:r>
        </w:p>
        <w:p w14:paraId="6002F1BF" w14:textId="3185780E" w:rsidR="00291582" w:rsidRPr="00291582" w:rsidRDefault="00291582" w:rsidP="0016601C">
          <w:pPr>
            <w:pStyle w:val="Header"/>
            <w:jc w:val="left"/>
            <w:rPr>
              <w:rStyle w:val="Strong"/>
              <w:szCs w:val="20"/>
            </w:rPr>
          </w:pPr>
        </w:p>
      </w:tc>
      <w:tc>
        <w:tcPr>
          <w:tcW w:w="4258" w:type="dxa"/>
        </w:tcPr>
        <w:p w14:paraId="6C0105B3" w14:textId="2B30FDC5" w:rsidR="00B00533" w:rsidRDefault="00B00533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14:paraId="27945D41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80C47"/>
    <w:multiLevelType w:val="hybridMultilevel"/>
    <w:tmpl w:val="60E8160A"/>
    <w:lvl w:ilvl="0" w:tplc="BED8EB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43D"/>
    <w:multiLevelType w:val="hybridMultilevel"/>
    <w:tmpl w:val="4FA83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C406AF"/>
    <w:multiLevelType w:val="hybridMultilevel"/>
    <w:tmpl w:val="52CCC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D412F5"/>
    <w:multiLevelType w:val="hybridMultilevel"/>
    <w:tmpl w:val="F5C2B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455F47"/>
    <w:multiLevelType w:val="hybridMultilevel"/>
    <w:tmpl w:val="C332C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470997"/>
    <w:multiLevelType w:val="hybridMultilevel"/>
    <w:tmpl w:val="84260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9145031"/>
    <w:multiLevelType w:val="multilevel"/>
    <w:tmpl w:val="6130F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6E3FFF"/>
    <w:multiLevelType w:val="hybridMultilevel"/>
    <w:tmpl w:val="8D2A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592588"/>
    <w:multiLevelType w:val="hybridMultilevel"/>
    <w:tmpl w:val="EAF09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6"/>
  </w:num>
  <w:num w:numId="5">
    <w:abstractNumId w:val="3"/>
  </w:num>
  <w:num w:numId="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TQxtDQ1NTE1szBX0lEKTi0uzszPAykwrgUADcD6rywAAAA="/>
  </w:docVars>
  <w:rsids>
    <w:rsidRoot w:val="009A4B38"/>
    <w:rsid w:val="0000125B"/>
    <w:rsid w:val="00041D46"/>
    <w:rsid w:val="000D3844"/>
    <w:rsid w:val="000E344A"/>
    <w:rsid w:val="00105DC5"/>
    <w:rsid w:val="001579C2"/>
    <w:rsid w:val="001619DA"/>
    <w:rsid w:val="0016601C"/>
    <w:rsid w:val="001C3AB6"/>
    <w:rsid w:val="001F0A0A"/>
    <w:rsid w:val="00276A67"/>
    <w:rsid w:val="00291582"/>
    <w:rsid w:val="002E725C"/>
    <w:rsid w:val="003F68E3"/>
    <w:rsid w:val="003F7044"/>
    <w:rsid w:val="004621D8"/>
    <w:rsid w:val="0046683E"/>
    <w:rsid w:val="004A3DD4"/>
    <w:rsid w:val="004D5EE8"/>
    <w:rsid w:val="00550578"/>
    <w:rsid w:val="005738AE"/>
    <w:rsid w:val="005929F6"/>
    <w:rsid w:val="00593301"/>
    <w:rsid w:val="005D01D6"/>
    <w:rsid w:val="005F2474"/>
    <w:rsid w:val="006155FB"/>
    <w:rsid w:val="00630E1F"/>
    <w:rsid w:val="00792BB4"/>
    <w:rsid w:val="00794FEE"/>
    <w:rsid w:val="008256CB"/>
    <w:rsid w:val="008443A5"/>
    <w:rsid w:val="0088435B"/>
    <w:rsid w:val="00886D2E"/>
    <w:rsid w:val="008C0B9D"/>
    <w:rsid w:val="008C1AC5"/>
    <w:rsid w:val="00903E23"/>
    <w:rsid w:val="009500A7"/>
    <w:rsid w:val="009A4B38"/>
    <w:rsid w:val="009B642A"/>
    <w:rsid w:val="00A626B1"/>
    <w:rsid w:val="00A6696D"/>
    <w:rsid w:val="00A71B35"/>
    <w:rsid w:val="00AC2A38"/>
    <w:rsid w:val="00B00533"/>
    <w:rsid w:val="00B56EB3"/>
    <w:rsid w:val="00B94B3E"/>
    <w:rsid w:val="00BD651D"/>
    <w:rsid w:val="00C87D23"/>
    <w:rsid w:val="00C9648E"/>
    <w:rsid w:val="00CB5C13"/>
    <w:rsid w:val="00CC3D92"/>
    <w:rsid w:val="00D50D5C"/>
    <w:rsid w:val="00D66869"/>
    <w:rsid w:val="00D8159A"/>
    <w:rsid w:val="00DC424F"/>
    <w:rsid w:val="00E35AE0"/>
    <w:rsid w:val="00E67E6D"/>
    <w:rsid w:val="00EE6A4E"/>
    <w:rsid w:val="00F00065"/>
    <w:rsid w:val="00F45E4E"/>
    <w:rsid w:val="00F7177E"/>
    <w:rsid w:val="00F75E69"/>
    <w:rsid w:val="00F777FF"/>
    <w:rsid w:val="00F969F9"/>
    <w:rsid w:val="00FB3FC1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075011"/>
  <w15:chartTrackingRefBased/>
  <w15:docId w15:val="{22527239-9C17-4658-9D39-3E741D73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21D8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49E39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294E1C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549E39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294E1C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6B9F25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93D07C" w:themeColor="accent1" w:themeTint="99"/>
        </w:tcBorders>
        <w:shd w:val="clear" w:color="auto" w:fill="455F51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93D07C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6E1DB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9A4B38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customStyle="1" w:styleId="ListParagraphChar">
    <w:name w:val="List Paragraph Char"/>
    <w:aliases w:val="List Paragraph1 Char,List Paragraph11 Char,Recommendation Char,L Char,Number Char,#List Paragraph Char,List Paragraph111 Char,F5 List Paragraph Char,Dot pt Char,CV text Char,Table text Char,Medium Grid 1 - Accent 21 Char,Bullets Char"/>
    <w:link w:val="ListParagraph"/>
    <w:uiPriority w:val="34"/>
    <w:locked/>
    <w:rsid w:val="009A4B38"/>
    <w:rPr>
      <w:rFonts w:ascii="Verdana" w:eastAsiaTheme="minorEastAsia" w:hAnsi="Verdana"/>
      <w:sz w:val="20"/>
      <w:szCs w:val="20"/>
      <w:lang w:val="en-AU"/>
    </w:rPr>
  </w:style>
  <w:style w:type="paragraph" w:styleId="ListParagraph">
    <w:name w:val="List Paragraph"/>
    <w:aliases w:val="List Paragraph1,List Paragraph11,Recommendation,L,Number,#List Paragraph,List Paragraph111,F5 List Paragraph,Dot pt,CV text,Table text,Medium Grid 1 - Accent 21,Numbered Paragraph,List Paragraph2,NFP GP Bulleted List,Bullets"/>
    <w:basedOn w:val="Normal"/>
    <w:link w:val="ListParagraphChar"/>
    <w:uiPriority w:val="34"/>
    <w:qFormat/>
    <w:rsid w:val="009A4B38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/>
      <w:szCs w:val="20"/>
      <w:lang w:val="en-AU"/>
    </w:rPr>
  </w:style>
  <w:style w:type="paragraph" w:customStyle="1" w:styleId="Normal1">
    <w:name w:val="Normal1"/>
    <w:uiPriority w:val="99"/>
    <w:rsid w:val="009A4B38"/>
    <w:pPr>
      <w:spacing w:before="200" w:after="200" w:line="276" w:lineRule="auto"/>
    </w:pPr>
    <w:rPr>
      <w:rFonts w:eastAsiaTheme="minorEastAsia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16601C"/>
    <w:pPr>
      <w:spacing w:before="0" w:after="0"/>
      <w:jc w:val="left"/>
    </w:pPr>
    <w:rPr>
      <w:rFonts w:eastAsiaTheme="minorEastAsia"/>
      <w:szCs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16601C"/>
    <w:rPr>
      <w:rFonts w:eastAsiaTheme="minorEastAsia"/>
      <w:sz w:val="20"/>
      <w:szCs w:val="20"/>
      <w:lang w:val="en-AU"/>
    </w:rPr>
  </w:style>
  <w:style w:type="table" w:styleId="PlainTable1">
    <w:name w:val="Plain Table 1"/>
    <w:basedOn w:val="TableNormal"/>
    <w:uiPriority w:val="41"/>
    <w:rsid w:val="0029158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65AE7-54F3-4EFE-B480-2F5019752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6</TotalTime>
  <Pages>2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</dc:title>
  <dc:subject>www.lmstrg.com</dc:subject>
  <dc:creator>mian latif</dc:creator>
  <cp:keywords>LMS TRG; www.lmstrg.com</cp:keywords>
  <dc:description>IP Asset of LMS TRG. DO NOT COPY</dc:description>
  <cp:lastModifiedBy>User</cp:lastModifiedBy>
  <cp:revision>11</cp:revision>
  <cp:lastPrinted>2021-05-26T11:30:00Z</cp:lastPrinted>
  <dcterms:created xsi:type="dcterms:W3CDTF">2021-06-26T11:46:00Z</dcterms:created>
  <dcterms:modified xsi:type="dcterms:W3CDTF">2025-03-06T05:38:00Z</dcterms:modified>
  <cp:category>NDIS Policies and Procedur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b3f545a84d469203e8ca486a74cc42add9d372861a12fb99009524c2c49ff9</vt:lpwstr>
  </property>
</Properties>
</file>